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471F9" w14:textId="4ED01F8D" w:rsidR="00B01099" w:rsidRPr="00B01099" w:rsidRDefault="00B01099" w:rsidP="00B01099">
      <w:r>
        <w:rPr>
          <w:rFonts w:ascii="Times New Roman" w:hAnsi="Times New Roman" w:cs="Times New Roman"/>
          <w:sz w:val="24"/>
          <w:szCs w:val="24"/>
        </w:rPr>
        <w:t>Graham Kitchenka</w:t>
      </w:r>
    </w:p>
    <w:p w14:paraId="64D174D2" w14:textId="2F14F432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 Baldwin</w:t>
      </w:r>
    </w:p>
    <w:p w14:paraId="51E900CC" w14:textId="6CCFE883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bruary </w:t>
      </w:r>
      <w:r w:rsidR="002C76AC">
        <w:rPr>
          <w:rFonts w:ascii="Times New Roman" w:hAnsi="Times New Roman" w:cs="Times New Roman"/>
          <w:sz w:val="24"/>
          <w:szCs w:val="24"/>
        </w:rPr>
        <w:t>21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, 2018</w:t>
      </w:r>
    </w:p>
    <w:p w14:paraId="411013B3" w14:textId="5790D23F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I-447</w:t>
      </w:r>
    </w:p>
    <w:p w14:paraId="69DE92A0" w14:textId="1AABF8DE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</w:p>
    <w:p w14:paraId="3136B0D5" w14:textId="3984FB68" w:rsidR="00B01099" w:rsidRDefault="00B01099" w:rsidP="00B01099">
      <w:pPr>
        <w:pStyle w:val="Title"/>
        <w:jc w:val="center"/>
      </w:pPr>
    </w:p>
    <w:p w14:paraId="3DAD982D" w14:textId="47B3D68E" w:rsidR="00B01099" w:rsidRDefault="00B01099" w:rsidP="00B01099">
      <w:pPr>
        <w:rPr>
          <w:lang w:eastAsia="en-US"/>
        </w:rPr>
      </w:pPr>
    </w:p>
    <w:p w14:paraId="593AE81E" w14:textId="43E79B45" w:rsidR="00B01099" w:rsidRDefault="00B01099" w:rsidP="00B01099">
      <w:pPr>
        <w:rPr>
          <w:lang w:eastAsia="en-US"/>
        </w:rPr>
      </w:pPr>
    </w:p>
    <w:p w14:paraId="273C6DC6" w14:textId="544C1840" w:rsidR="00B01099" w:rsidRDefault="00B01099" w:rsidP="00B01099">
      <w:pPr>
        <w:rPr>
          <w:lang w:eastAsia="en-US"/>
        </w:rPr>
      </w:pPr>
    </w:p>
    <w:p w14:paraId="064B287E" w14:textId="77777777" w:rsidR="00B01099" w:rsidRPr="00B01099" w:rsidRDefault="00B01099" w:rsidP="00B01099">
      <w:pPr>
        <w:rPr>
          <w:lang w:eastAsia="en-US"/>
        </w:rPr>
      </w:pPr>
    </w:p>
    <w:p w14:paraId="709FB7BB" w14:textId="77777777" w:rsidR="00B01099" w:rsidRDefault="00B01099" w:rsidP="00B01099">
      <w:pPr>
        <w:pStyle w:val="Title"/>
        <w:jc w:val="center"/>
      </w:pPr>
    </w:p>
    <w:p w14:paraId="52770FF9" w14:textId="1A2AA244" w:rsidR="00B01099" w:rsidRDefault="00B01099" w:rsidP="00B01099">
      <w:pPr>
        <w:pStyle w:val="Title"/>
        <w:jc w:val="center"/>
      </w:pPr>
      <w:r>
        <w:t>Space Wars Documentation</w:t>
      </w:r>
    </w:p>
    <w:p w14:paraId="35A0A18B" w14:textId="18A481B0" w:rsidR="00B01099" w:rsidRDefault="00B01099" w:rsidP="00B01099">
      <w:pPr>
        <w:pStyle w:val="Subtitle"/>
        <w:jc w:val="center"/>
      </w:pPr>
      <w:r>
        <w:t xml:space="preserve">Assignment 3, Phase </w:t>
      </w:r>
      <w:r w:rsidR="00DA1FB3">
        <w:t>2</w:t>
      </w:r>
    </w:p>
    <w:p w14:paraId="28FF519A" w14:textId="3A588781" w:rsidR="00B01099" w:rsidRDefault="00B01099" w:rsidP="00B01099">
      <w:pPr>
        <w:pStyle w:val="Title"/>
        <w:jc w:val="center"/>
      </w:pPr>
    </w:p>
    <w:p w14:paraId="71534264" w14:textId="2226F110" w:rsidR="00B01099" w:rsidRDefault="00B01099" w:rsidP="00B01099">
      <w:pPr>
        <w:rPr>
          <w:lang w:eastAsia="en-US"/>
        </w:rPr>
      </w:pPr>
    </w:p>
    <w:p w14:paraId="4AFABAAB" w14:textId="0FD81362" w:rsidR="00B01099" w:rsidRDefault="00B01099" w:rsidP="00B01099">
      <w:pPr>
        <w:rPr>
          <w:lang w:eastAsia="en-US"/>
        </w:rPr>
      </w:pPr>
    </w:p>
    <w:p w14:paraId="6F6C413C" w14:textId="270F8233" w:rsidR="00B01099" w:rsidRDefault="00B01099" w:rsidP="00B01099">
      <w:pPr>
        <w:rPr>
          <w:lang w:eastAsia="en-US"/>
        </w:rPr>
      </w:pPr>
    </w:p>
    <w:p w14:paraId="1902AB7B" w14:textId="16795611" w:rsidR="00B01099" w:rsidRDefault="00B01099" w:rsidP="00B01099">
      <w:pPr>
        <w:rPr>
          <w:lang w:eastAsia="en-US"/>
        </w:rPr>
      </w:pPr>
    </w:p>
    <w:p w14:paraId="47E78F7C" w14:textId="19786290" w:rsidR="00B01099" w:rsidRDefault="00B01099" w:rsidP="00B01099">
      <w:pPr>
        <w:rPr>
          <w:lang w:eastAsia="en-US"/>
        </w:rPr>
      </w:pPr>
    </w:p>
    <w:p w14:paraId="3A69F1F9" w14:textId="0D74B820" w:rsidR="00B01099" w:rsidRDefault="00B01099" w:rsidP="00B01099">
      <w:pPr>
        <w:rPr>
          <w:lang w:eastAsia="en-US"/>
        </w:rPr>
      </w:pPr>
    </w:p>
    <w:p w14:paraId="51C84EDC" w14:textId="0C862059" w:rsidR="00B01099" w:rsidRDefault="00B01099" w:rsidP="00B01099">
      <w:pPr>
        <w:rPr>
          <w:lang w:eastAsia="en-US"/>
        </w:rPr>
      </w:pPr>
    </w:p>
    <w:p w14:paraId="1093A251" w14:textId="0AC6C8CF" w:rsidR="00B01099" w:rsidRDefault="00B01099" w:rsidP="00B01099">
      <w:pPr>
        <w:rPr>
          <w:lang w:eastAsia="en-US"/>
        </w:rPr>
      </w:pPr>
    </w:p>
    <w:p w14:paraId="07125657" w14:textId="6586F05D" w:rsidR="00B01099" w:rsidRDefault="00B01099" w:rsidP="00B01099">
      <w:pPr>
        <w:rPr>
          <w:lang w:eastAsia="en-US"/>
        </w:rPr>
      </w:pPr>
    </w:p>
    <w:p w14:paraId="04C018CC" w14:textId="58840AFF" w:rsidR="00B01099" w:rsidRDefault="00B01099" w:rsidP="00B01099">
      <w:pPr>
        <w:rPr>
          <w:lang w:eastAsia="en-US"/>
        </w:rPr>
      </w:pPr>
    </w:p>
    <w:p w14:paraId="5CA6BE03" w14:textId="03D47014" w:rsidR="00B01099" w:rsidRDefault="00B01099" w:rsidP="00B01099">
      <w:pPr>
        <w:rPr>
          <w:lang w:eastAsia="en-US"/>
        </w:rPr>
      </w:pPr>
    </w:p>
    <w:p w14:paraId="07DC73D4" w14:textId="2F544736" w:rsidR="00B01099" w:rsidRDefault="00B01099" w:rsidP="00B01099">
      <w:pPr>
        <w:rPr>
          <w:lang w:eastAsia="en-US"/>
        </w:rPr>
      </w:pPr>
    </w:p>
    <w:p w14:paraId="0A27F23E" w14:textId="77777777" w:rsidR="00B01099" w:rsidRPr="00B01099" w:rsidRDefault="00B01099" w:rsidP="00B01099">
      <w:pPr>
        <w:rPr>
          <w:lang w:eastAsia="en-US"/>
        </w:rPr>
      </w:pPr>
    </w:p>
    <w:p w14:paraId="5209F9BE" w14:textId="6775F352" w:rsidR="0065499A" w:rsidRDefault="0065499A" w:rsidP="006549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5499A">
        <w:rPr>
          <w:rFonts w:ascii="Times New Roman" w:hAnsi="Times New Roman" w:cs="Times New Roman"/>
          <w:sz w:val="24"/>
          <w:szCs w:val="24"/>
        </w:rPr>
        <w:lastRenderedPageBreak/>
        <w:t>What is Being Delivered:</w:t>
      </w:r>
    </w:p>
    <w:p w14:paraId="0470FE38" w14:textId="158232EC" w:rsidR="00DA1FB3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</w:t>
      </w:r>
      <w:r w:rsidR="0065499A">
        <w:rPr>
          <w:rFonts w:ascii="Times New Roman" w:hAnsi="Times New Roman" w:cs="Times New Roman"/>
          <w:sz w:val="24"/>
          <w:szCs w:val="24"/>
        </w:rPr>
        <w:t xml:space="preserve"> Ship in Playfield</w:t>
      </w:r>
    </w:p>
    <w:p w14:paraId="1E46E3D3" w14:textId="31F03E57" w:rsidR="00DA1FB3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n with gravity</w:t>
      </w:r>
    </w:p>
    <w:p w14:paraId="68945ECE" w14:textId="4A4B59EB" w:rsidR="00DA1FB3" w:rsidRPr="00DA1FB3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truction from collision with missile, other ship, sun</w:t>
      </w:r>
    </w:p>
    <w:p w14:paraId="7038153C" w14:textId="5092C912" w:rsidR="00793DD8" w:rsidRDefault="00793DD8" w:rsidP="00793D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ment:</w:t>
      </w:r>
    </w:p>
    <w:p w14:paraId="2A3885EA" w14:textId="5AB57B91" w:rsidR="00DA1FB3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major problems in development</w:t>
      </w:r>
    </w:p>
    <w:p w14:paraId="7F525319" w14:textId="784D221E" w:rsidR="00DA1FB3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y issue was trial and error was needed to find an adequate gravitational value to have good game-feel</w:t>
      </w:r>
    </w:p>
    <w:p w14:paraId="1BF9B99B" w14:textId="77777777" w:rsidR="00620A35" w:rsidRDefault="00ED4630" w:rsidP="00620A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20A35">
        <w:rPr>
          <w:rFonts w:ascii="Times New Roman" w:hAnsi="Times New Roman" w:cs="Times New Roman"/>
          <w:sz w:val="24"/>
          <w:szCs w:val="24"/>
        </w:rPr>
        <w:t>Test Requirements &amp; result</w:t>
      </w:r>
      <w:r w:rsidR="00620A35">
        <w:rPr>
          <w:rFonts w:ascii="Times New Roman" w:hAnsi="Times New Roman" w:cs="Times New Roman"/>
          <w:sz w:val="24"/>
          <w:szCs w:val="24"/>
        </w:rPr>
        <w:t>s</w:t>
      </w:r>
      <w:r w:rsidRPr="00620A35">
        <w:rPr>
          <w:rFonts w:ascii="Times New Roman" w:hAnsi="Times New Roman" w:cs="Times New Roman"/>
          <w:sz w:val="24"/>
          <w:szCs w:val="24"/>
        </w:rPr>
        <w:t>:</w:t>
      </w:r>
    </w:p>
    <w:p w14:paraId="51575415" w14:textId="115728D9" w:rsidR="00ED4630" w:rsidRDefault="00ED4630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20A35">
        <w:rPr>
          <w:rFonts w:ascii="Times New Roman" w:hAnsi="Times New Roman" w:cs="Times New Roman"/>
          <w:sz w:val="24"/>
          <w:szCs w:val="24"/>
        </w:rPr>
        <w:t xml:space="preserve"> </w:t>
      </w:r>
      <w:r w:rsidR="00DA1FB3">
        <w:rPr>
          <w:rFonts w:ascii="Times New Roman" w:hAnsi="Times New Roman" w:cs="Times New Roman"/>
          <w:sz w:val="24"/>
          <w:szCs w:val="24"/>
        </w:rPr>
        <w:t>Thrusting from standstill should have ships go into stable orbit around sun</w:t>
      </w:r>
    </w:p>
    <w:p w14:paraId="57C6D55D" w14:textId="7B3E58FC" w:rsidR="00DA1FB3" w:rsidRDefault="00DA1FB3" w:rsidP="00DA1FB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ing the ‘T’ button will make ship1 appear close to sun and already with some velocity to make the test easier to set up.</w:t>
      </w:r>
    </w:p>
    <w:p w14:paraId="5D911745" w14:textId="5D4EBA4E" w:rsidR="00620A35" w:rsidRPr="00620A35" w:rsidRDefault="00620A35" w:rsidP="00620A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ests pass at time of submission</w:t>
      </w:r>
    </w:p>
    <w:sectPr w:rsidR="00620A35" w:rsidRPr="00620A35" w:rsidSect="0065499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BE291C"/>
    <w:multiLevelType w:val="hybridMultilevel"/>
    <w:tmpl w:val="C286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szQxN7S0sDAyNTNV0lEKTi0uzszPAykwqgUAHSuFfywAAAA="/>
  </w:docVars>
  <w:rsids>
    <w:rsidRoot w:val="0065499A"/>
    <w:rsid w:val="002C76AC"/>
    <w:rsid w:val="003237D9"/>
    <w:rsid w:val="00620A35"/>
    <w:rsid w:val="0065499A"/>
    <w:rsid w:val="00767908"/>
    <w:rsid w:val="00793DD8"/>
    <w:rsid w:val="00A16109"/>
    <w:rsid w:val="00B01099"/>
    <w:rsid w:val="00C92407"/>
    <w:rsid w:val="00D266C9"/>
    <w:rsid w:val="00DA1FB3"/>
    <w:rsid w:val="00ED4630"/>
    <w:rsid w:val="00F22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AC354"/>
  <w15:chartTrackingRefBased/>
  <w15:docId w15:val="{BEB8A4B2-53CF-461C-8C42-6B5D955B3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5499A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5499A"/>
    <w:rPr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5499A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65499A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499A"/>
    <w:pPr>
      <w:numPr>
        <w:ilvl w:val="1"/>
      </w:numPr>
    </w:pPr>
    <w:rPr>
      <w:rFonts w:cs="Times New Roman"/>
      <w:color w:val="5A5A5A" w:themeColor="text1" w:themeTint="A5"/>
      <w:spacing w:val="15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65499A"/>
    <w:rPr>
      <w:rFonts w:cs="Times New Roman"/>
      <w:color w:val="5A5A5A" w:themeColor="text1" w:themeTint="A5"/>
      <w:spacing w:val="15"/>
      <w:lang w:eastAsia="en-US"/>
    </w:rPr>
  </w:style>
  <w:style w:type="paragraph" w:styleId="ListParagraph">
    <w:name w:val="List Paragraph"/>
    <w:basedOn w:val="Normal"/>
    <w:uiPriority w:val="34"/>
    <w:qFormat/>
    <w:rsid w:val="006549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3D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3DD8"/>
    <w:rPr>
      <w:color w:val="808080"/>
      <w:shd w:val="clear" w:color="auto" w:fill="E6E6E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01099"/>
  </w:style>
  <w:style w:type="character" w:customStyle="1" w:styleId="DateChar">
    <w:name w:val="Date Char"/>
    <w:basedOn w:val="DefaultParagraphFont"/>
    <w:link w:val="Date"/>
    <w:uiPriority w:val="99"/>
    <w:semiHidden/>
    <w:rsid w:val="00B010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6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Assignment 3, Phase 1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ce Wars Documentation</vt:lpstr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Wars Documentation</dc:title>
  <dc:subject>Graham Kitchenka</dc:subject>
  <dc:creator>Graham Kitchenka</dc:creator>
  <cp:keywords/>
  <dc:description/>
  <cp:lastModifiedBy>Graham Kitchenka</cp:lastModifiedBy>
  <cp:revision>3</cp:revision>
  <dcterms:created xsi:type="dcterms:W3CDTF">2018-02-22T03:24:00Z</dcterms:created>
  <dcterms:modified xsi:type="dcterms:W3CDTF">2018-02-22T03:24:00Z</dcterms:modified>
</cp:coreProperties>
</file>